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d5b5747070656c0a945aad5811b3cdc286d8292"/>
    <w:p>
      <w:pPr>
        <w:pStyle w:val="Heading1"/>
      </w:pPr>
      <w:r>
        <w:t xml:space="preserve">INTERNATIONAL RELATIONS INTERNSHIP APPLICATION LETTER</w:t>
      </w:r>
    </w:p>
    <w:p>
      <w:pPr>
        <w:pStyle w:val="FirstParagraph"/>
      </w:pPr>
      <w:r>
        <w:t xml:space="preserve">Aspiring Diplomat Internship Application for Vietnam Ho Chi Minh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4 XXX XXXX]</w:t>
      </w:r>
    </w:p>
    <w:p>
      <w:pPr>
        <w:pStyle w:val="BodyText"/>
      </w:pPr>
      <w:r>
        <w:t xml:space="preserve">Date: October 26, 2023</w:t>
      </w:r>
    </w:p>
    <w:p>
      <w:pPr>
        <w:pStyle w:val="BodyText"/>
      </w:pPr>
      <w:r>
        <w:t xml:space="preserve">To the Hiring Committee,</w:t>
      </w:r>
    </w:p>
    <w:p>
      <w:pPr>
        <w:pStyle w:val="BodyText"/>
      </w:pPr>
      <w:r>
        <w:t xml:space="preserve">Embassy of [Your Country] in Ho Chi Minh City</w:t>
      </w:r>
    </w:p>
    <w:p>
      <w:pPr>
        <w:pStyle w:val="BodyText"/>
      </w:pPr>
      <w:r>
        <w:t xml:space="preserve">19bis Pasteur Street, District 1</w:t>
      </w:r>
    </w:p>
    <w:p>
      <w:pPr>
        <w:pStyle w:val="BodyText"/>
      </w:pPr>
      <w:r>
        <w:t xml:space="preserve">Ho Chi Minh City, Vietnam</w:t>
      </w:r>
    </w:p>
    <w:bookmarkStart w:id="21" w:name="X20761a5fe8f9ab0952ef47eeed4957f0fa63572"/>
    <w:p>
      <w:pPr>
        <w:pStyle w:val="Heading2"/>
      </w:pPr>
      <w:r>
        <w:t xml:space="preserve">Subject: Internship Application Letter for Diplomatic Support Role in Vietnam Ho Chi Minh City</w:t>
      </w:r>
    </w:p>
    <w:p>
      <w:pPr>
        <w:pStyle w:val="FirstParagraph"/>
      </w:pPr>
      <w:r>
        <w:t xml:space="preserve">Dear Hiring Committee,</w:t>
      </w:r>
    </w:p>
    <w:bookmarkEnd w:id="21"/>
    <w:p>
      <w:pPr>
        <w:pStyle w:val="BodyText"/>
      </w:pPr>
      <w:r>
        <w:t xml:space="preserve">With profound enthusiasm and a deep-seated commitment to international diplomacy, I am writing this Internship Application Letter to express my earnest interest in the Diplomatic Support Intern position within your esteemed mission at the Embassy of [Your Country] in Vietnam Ho Chi Minh City. As an undergraduate student specializing in International Relations with a focus on Southeast Asian geopolitics, I have dedicated myself to understanding the intricate dynamics that shape global partnerships—particularly those centered on Vietnam's pivotal role as a strategic hub for regional trade and diplomacy. Ho Chi Minh City, as Vietnam's economic engine and diplomatic nexus, offers the ideal environment for me to apply my academic foundation while contributing meaningfully to your mission.</w:t>
      </w:r>
    </w:p>
    <w:p>
      <w:pPr>
        <w:pStyle w:val="BodyText"/>
      </w:pPr>
      <w:r>
        <w:t xml:space="preserve">My academic journey at [Your University] has equipped me with specialized knowledge in international negotiation, cross-cultural communication, and economic diplomacy. Courses such as "ASEAN Integration and Bilateral Relations," "Diplomatic Protocol," and "Vietnam’s Economic Diplomacy" have provided me not only theoretical frameworks but also practical insights into the challenges facing diplomats in emerging economies. I have particularly studied Vietnam's recent ratification of the CPTPP and its evolving role within ASEAN, understanding how Ho Chi Minh City serves as a critical gateway for foreign investment and diplomatic engagement between Vietnam and global powers like the United States, China, Japan, and European Union nations. This context has ignited my passion to support diplomatic efforts that strengthen Vietnam’s international standing—a mission deeply aligned with your embassy’s objectives in Vietnam Ho Chi Minh City.</w:t>
      </w:r>
    </w:p>
    <w:p>
      <w:pPr>
        <w:pStyle w:val="BodyText"/>
      </w:pPr>
      <w:r>
        <w:t xml:space="preserve">What compels me to apply for this Diplomat Internship is my unwavering respect for the nuanced art of diplomacy as practiced in Vietnam’s vibrant urban landscape. Ho Chi Minh City, with its dynamic blend of traditional Vietnamese culture and cosmopolitan energy, presents a unique environment where diplomatic engagement intersects with economic opportunity. I have actively engaged with Vietnamese communities in [Your City/Country], volunteering at cultural exchange programs to foster mutual understanding—a practice that has reinforced my belief that effective diplomacy begins with genuine cultural appreciation. Furthermore, during my summer internship at [Local Organization], I assisted in coordinating a trade delegation visit to Vietnam-related business forums, where I observed firsthand how diplomatic channels facilitate commercial partnerships. This experience solidified my aspiration to become a professional Diplomat dedicated to advancing international cooperation in Southeast Asia.</w:t>
      </w:r>
    </w:p>
    <w:p>
      <w:pPr>
        <w:pStyle w:val="BodyText"/>
      </w:pPr>
      <w:r>
        <w:t xml:space="preserve">As an Internship Candidate for the Diplomatic Support Role, I am prepared to contribute in multiple capacities that directly serve your mission in Vietnam Ho Chi Minh City. My skills include advanced proficiency in Vietnamese language (Level B2), data analysis using Excel and SPSS, and experience drafting policy briefs. I am adept at researching political trends across ASEAN nations and can support the embassy’s work on topics such as trade negotiations, investment promotion, or cultural diplomacy initiatives—particularly those involving Ho Chi Minh City’s free economic zones or its growing tech sector. Additionally, I possess strong organizational abilities from managing university events with 150+ attendees and am eager to assist in preparing for high-level diplomatic meetings in Vietnam Ho Chi Minh City. My goal is not merely to observe but to actively contribute as a dedicated intern who understands that every detail—from protocol adherence to cultural sensitivity—matters profoundly in diplomatic settings.</w:t>
      </w:r>
    </w:p>
    <w:p>
      <w:pPr>
        <w:pStyle w:val="BodyText"/>
      </w:pPr>
      <w:r>
        <w:t xml:space="preserve">My commitment extends beyond the professional realm. I have immersed myself in Vietnamese history, literature, and contemporary social issues through courses and independent study. For instance, I recently completed a research project on "The Impact of Foreign Direct Investment on Ho Chi Minh City’s Urban Development," which highlighted how diplomatic strategies directly influence economic growth patterns in Vietnam’s largest city. This perspective has made me acutely aware that diplomacy in Vietnam Ho Chi Minh City is not merely about statecraft but about tangible development impacting millions of lives. I am eager to support your team in initiatives that reflect this dual focus on global partnership and local impact, such as supporting the "Vietnam Investment Promotion Week" or facilitating cultural exchanges between Vietnamese youth and foreign diplomats.</w:t>
      </w:r>
    </w:p>
    <w:p>
      <w:pPr>
        <w:pStyle w:val="BodyText"/>
      </w:pPr>
      <w:r>
        <w:t xml:space="preserve">Having followed the Embassy of [Your Country]’s initiatives in Vietnam, I admire your proactive role in fostering ties through events like the "Vietnam-Europe Trade Forum" held in Ho Chi Minh City earlier this year. This commitment to leveraging diplomacy for mutual benefit mirrors my own professional ethos. I am confident that my academic rigor, cultural adaptability, and dedication to public service align precisely with the needs of your diplomatic mission in Vietnam Ho Chi Minh City. The prospect of contributing as an intern to an institution shaping international relations in one of Asia’s most dynamic cities fills me with immense excitement.</w:t>
      </w:r>
    </w:p>
    <w:p>
      <w:pPr>
        <w:pStyle w:val="BodyText"/>
      </w:pPr>
      <w:r>
        <w:t xml:space="preserve">Thank you for considering this Internship Application Letter. I have attached my resume, academic transcripts, and a letter of recommendation from Professor [Name] at [University], who has mentored me on Vietnam-related diplomatic studies. I welcome the opportunity to discuss how my skills in international relations, linguistic abilities, and passion for Vietnamese diplomacy can support your embassy’s objectives in Ho Chi Minh City. I am available for an interview at your earliest convenience and can be reached via email or phon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ternational Relations Student</w:t>
      </w:r>
    </w:p>
    <w:p>
      <w:pPr>
        <w:pStyle w:val="BodyText"/>
      </w:pPr>
      <w:r>
        <w:t xml:space="preserve">[You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Vietnam Ho Chi Minh City</dc:title>
  <dc:creator/>
  <dc:language>en</dc:language>
  <cp:keywords/>
  <dcterms:created xsi:type="dcterms:W3CDTF">2026-07-24T11:22:07Z</dcterms:created>
  <dcterms:modified xsi:type="dcterms:W3CDTF">2026-07-24T11:22:07Z</dcterms:modified>
</cp:coreProperties>
</file>

<file path=docProps/custom.xml><?xml version="1.0" encoding="utf-8"?>
<Properties xmlns="http://schemas.openxmlformats.org/officeDocument/2006/custom-properties" xmlns:vt="http://schemas.openxmlformats.org/officeDocument/2006/docPropsVTypes"/>
</file>